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8014A" w14:textId="217E76C9" w:rsidR="0060347E" w:rsidRDefault="007A56C8" w:rsidP="007A56C8">
      <w:pPr>
        <w:jc w:val="center"/>
      </w:pPr>
      <w:r>
        <w:t xml:space="preserve">Photo Analysis Instructions </w:t>
      </w:r>
    </w:p>
    <w:p w14:paraId="0B9FB213" w14:textId="087F2719" w:rsidR="007A56C8" w:rsidRDefault="007A56C8" w:rsidP="007A56C8">
      <w:pPr>
        <w:jc w:val="center"/>
      </w:pPr>
    </w:p>
    <w:p w14:paraId="110B934C" w14:textId="3C664226" w:rsidR="007A56C8" w:rsidRDefault="007A56C8" w:rsidP="007A56C8">
      <w:pPr>
        <w:pStyle w:val="ListParagraph"/>
        <w:numPr>
          <w:ilvl w:val="0"/>
          <w:numId w:val="1"/>
        </w:numPr>
      </w:pPr>
      <w:r>
        <w:t>Open ImageJ and go to File then Open…</w:t>
      </w:r>
    </w:p>
    <w:p w14:paraId="3A0482DF" w14:textId="6A388B5B" w:rsidR="007A56C8" w:rsidRDefault="007A56C8" w:rsidP="007A56C8">
      <w:pPr>
        <w:pStyle w:val="ListParagraph"/>
      </w:pPr>
      <w:r w:rsidRPr="007A56C8">
        <w:rPr>
          <w:noProof/>
        </w:rPr>
        <w:drawing>
          <wp:inline distT="0" distB="0" distL="0" distR="0" wp14:anchorId="2795D2AD" wp14:editId="05E735E3">
            <wp:extent cx="3777401" cy="2981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79718" cy="2983323"/>
                    </a:xfrm>
                    <a:prstGeom prst="rect">
                      <a:avLst/>
                    </a:prstGeom>
                  </pic:spPr>
                </pic:pic>
              </a:graphicData>
            </a:graphic>
          </wp:inline>
        </w:drawing>
      </w:r>
    </w:p>
    <w:p w14:paraId="164705A4" w14:textId="77777777" w:rsidR="006F139A" w:rsidRDefault="006F139A" w:rsidP="007A56C8">
      <w:pPr>
        <w:pStyle w:val="ListParagraph"/>
      </w:pPr>
    </w:p>
    <w:p w14:paraId="47D7C9D1" w14:textId="2B7E7533" w:rsidR="007A56C8" w:rsidRDefault="007A56C8" w:rsidP="007A56C8">
      <w:pPr>
        <w:pStyle w:val="ListParagraph"/>
        <w:numPr>
          <w:ilvl w:val="0"/>
          <w:numId w:val="1"/>
        </w:numPr>
      </w:pPr>
      <w:r>
        <w:t xml:space="preserve">Choose the File from the GitHub Folder you are going to analyze. Once open it should look like the photo below. </w:t>
      </w:r>
    </w:p>
    <w:p w14:paraId="1703FD0E" w14:textId="30765637" w:rsidR="007A56C8" w:rsidRDefault="007A56C8" w:rsidP="007A56C8">
      <w:pPr>
        <w:jc w:val="center"/>
      </w:pPr>
      <w:r w:rsidRPr="007A56C8">
        <w:rPr>
          <w:noProof/>
        </w:rPr>
        <w:drawing>
          <wp:inline distT="0" distB="0" distL="0" distR="0" wp14:anchorId="168AF863" wp14:editId="2D549901">
            <wp:extent cx="5943600" cy="3540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40760"/>
                    </a:xfrm>
                    <a:prstGeom prst="rect">
                      <a:avLst/>
                    </a:prstGeom>
                  </pic:spPr>
                </pic:pic>
              </a:graphicData>
            </a:graphic>
          </wp:inline>
        </w:drawing>
      </w:r>
    </w:p>
    <w:p w14:paraId="46D6536C" w14:textId="77777777" w:rsidR="006F139A" w:rsidRDefault="006F139A" w:rsidP="007A56C8">
      <w:pPr>
        <w:jc w:val="center"/>
      </w:pPr>
    </w:p>
    <w:p w14:paraId="104F09D3" w14:textId="21038F4D" w:rsidR="00644469" w:rsidRDefault="00644469" w:rsidP="007A56C8">
      <w:pPr>
        <w:pStyle w:val="ListParagraph"/>
        <w:numPr>
          <w:ilvl w:val="0"/>
          <w:numId w:val="1"/>
        </w:numPr>
      </w:pPr>
      <w:r>
        <w:lastRenderedPageBreak/>
        <w:t>Convert the photo to 8-bit by going to Image then Type and clicking 8-bit. Once you have clicked this, the image will become black and white.</w:t>
      </w:r>
    </w:p>
    <w:p w14:paraId="32E699FD" w14:textId="0A34B38E" w:rsidR="00644469" w:rsidRDefault="00644469" w:rsidP="00644469">
      <w:pPr>
        <w:pStyle w:val="ListParagraph"/>
      </w:pPr>
      <w:r w:rsidRPr="00644469">
        <w:drawing>
          <wp:inline distT="0" distB="0" distL="0" distR="0" wp14:anchorId="09C755D0" wp14:editId="0EEA1A0A">
            <wp:extent cx="3781425" cy="359721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06008" cy="3620601"/>
                    </a:xfrm>
                    <a:prstGeom prst="rect">
                      <a:avLst/>
                    </a:prstGeom>
                  </pic:spPr>
                </pic:pic>
              </a:graphicData>
            </a:graphic>
          </wp:inline>
        </w:drawing>
      </w:r>
    </w:p>
    <w:p w14:paraId="22D9013D" w14:textId="77777777" w:rsidR="00FD197E" w:rsidRDefault="00FD197E" w:rsidP="00644469">
      <w:pPr>
        <w:pStyle w:val="ListParagraph"/>
      </w:pPr>
    </w:p>
    <w:p w14:paraId="44E98480" w14:textId="09411ADF" w:rsidR="007A56C8" w:rsidRDefault="007A56C8" w:rsidP="007A56C8">
      <w:pPr>
        <w:pStyle w:val="ListParagraph"/>
        <w:numPr>
          <w:ilvl w:val="0"/>
          <w:numId w:val="1"/>
        </w:numPr>
      </w:pPr>
      <w:r>
        <w:t>Using the rectangle that is already selected, create a box in the darkest black part.</w:t>
      </w:r>
    </w:p>
    <w:p w14:paraId="24B90127" w14:textId="4AD3F14C" w:rsidR="007A56C8" w:rsidRDefault="00184FA4" w:rsidP="007A56C8">
      <w:pPr>
        <w:pStyle w:val="ListParagraph"/>
      </w:pPr>
      <w:r>
        <w:rPr>
          <w:noProof/>
        </w:rPr>
        <mc:AlternateContent>
          <mc:Choice Requires="wps">
            <w:drawing>
              <wp:anchor distT="0" distB="0" distL="114300" distR="114300" simplePos="0" relativeHeight="251659264" behindDoc="0" locked="0" layoutInCell="1" allowOverlap="1" wp14:anchorId="381C4A82" wp14:editId="6E0CEB67">
                <wp:simplePos x="0" y="0"/>
                <wp:positionH relativeFrom="column">
                  <wp:posOffset>4241105</wp:posOffset>
                </wp:positionH>
                <wp:positionV relativeFrom="paragraph">
                  <wp:posOffset>963295</wp:posOffset>
                </wp:positionV>
                <wp:extent cx="1354485" cy="427861"/>
                <wp:effectExtent l="38100" t="38100" r="17145" b="86995"/>
                <wp:wrapNone/>
                <wp:docPr id="4" name="Straight Arrow Connector 4"/>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6A3E17E" id="_x0000_t32" coordsize="21600,21600" o:spt="32" o:oned="t" path="m,l21600,21600e" filled="f">
                <v:path arrowok="t" fillok="f" o:connecttype="none"/>
                <o:lock v:ext="edit" shapetype="t"/>
              </v:shapetype>
              <v:shape id="Straight Arrow Connector 4" o:spid="_x0000_s1026" type="#_x0000_t32" style="position:absolute;margin-left:333.95pt;margin-top:75.85pt;width:106.65pt;height:33.7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" strokecolor="red" strokeweight="6pt">
                <v:stroke endarrow="block" joinstyle="miter"/>
              </v:shape>
            </w:pict>
          </mc:Fallback>
        </mc:AlternateContent>
      </w:r>
      <w:r w:rsidR="00FD197E" w:rsidRPr="00FD197E">
        <w:drawing>
          <wp:inline distT="0" distB="0" distL="0" distR="0" wp14:anchorId="3FDCD670" wp14:editId="30D0E15A">
            <wp:extent cx="3833021" cy="383875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45231" cy="3850984"/>
                    </a:xfrm>
                    <a:prstGeom prst="rect">
                      <a:avLst/>
                    </a:prstGeom>
                  </pic:spPr>
                </pic:pic>
              </a:graphicData>
            </a:graphic>
          </wp:inline>
        </w:drawing>
      </w:r>
    </w:p>
    <w:p w14:paraId="26A7EB3E" w14:textId="15F2CFD4" w:rsidR="00184FA4" w:rsidRDefault="00184FA4" w:rsidP="007A56C8">
      <w:pPr>
        <w:pStyle w:val="ListParagraph"/>
      </w:pPr>
    </w:p>
    <w:p w14:paraId="0206013F" w14:textId="1F1BA5A6" w:rsidR="00184FA4" w:rsidRDefault="00FD197E" w:rsidP="00184FA4">
      <w:pPr>
        <w:pStyle w:val="ListParagraph"/>
        <w:numPr>
          <w:ilvl w:val="0"/>
          <w:numId w:val="1"/>
        </w:numPr>
      </w:pPr>
      <w:r>
        <w:rPr>
          <w:noProof/>
        </w:rPr>
        <mc:AlternateContent>
          <mc:Choice Requires="wps">
            <w:drawing>
              <wp:anchor distT="0" distB="0" distL="114300" distR="114300" simplePos="0" relativeHeight="251665408" behindDoc="0" locked="0" layoutInCell="1" allowOverlap="1" wp14:anchorId="0690E807" wp14:editId="29A0876F">
                <wp:simplePos x="0" y="0"/>
                <wp:positionH relativeFrom="column">
                  <wp:posOffset>2976173</wp:posOffset>
                </wp:positionH>
                <wp:positionV relativeFrom="paragraph">
                  <wp:posOffset>159385</wp:posOffset>
                </wp:positionV>
                <wp:extent cx="1354485" cy="427861"/>
                <wp:effectExtent l="38100" t="38100" r="17145" b="86995"/>
                <wp:wrapNone/>
                <wp:docPr id="12" name="Straight Arrow Connector 12"/>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288CE1" id="Straight Arrow Connector 12" o:spid="_x0000_s1026" type="#_x0000_t32" style="position:absolute;margin-left:234.35pt;margin-top:12.55pt;width:106.65pt;height:33.7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" strokecolor="red" strokeweight="6pt">
                <v:stroke endarrow="block" joinstyle="miter"/>
              </v:shape>
            </w:pict>
          </mc:Fallback>
        </mc:AlternateContent>
      </w:r>
      <w:r w:rsidR="00184FA4">
        <w:t>Then go to Analyze and then Measure</w:t>
      </w:r>
    </w:p>
    <w:p w14:paraId="5DD198F6" w14:textId="27E911A5" w:rsidR="00184FA4" w:rsidRDefault="00FD197E" w:rsidP="00184FA4">
      <w:pPr>
        <w:pStyle w:val="ListParagraph"/>
      </w:pPr>
      <w:r w:rsidRPr="00FD197E">
        <w:drawing>
          <wp:inline distT="0" distB="0" distL="0" distR="0" wp14:anchorId="3356C13B" wp14:editId="1388EADF">
            <wp:extent cx="4313208" cy="4261136"/>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26504" cy="4274272"/>
                    </a:xfrm>
                    <a:prstGeom prst="rect">
                      <a:avLst/>
                    </a:prstGeom>
                  </pic:spPr>
                </pic:pic>
              </a:graphicData>
            </a:graphic>
          </wp:inline>
        </w:drawing>
      </w:r>
    </w:p>
    <w:p w14:paraId="34A2CCA2" w14:textId="0A8B1ABB" w:rsidR="006F139A" w:rsidRDefault="006F139A" w:rsidP="00184FA4">
      <w:pPr>
        <w:pStyle w:val="ListParagraph"/>
      </w:pPr>
    </w:p>
    <w:p w14:paraId="5C4D3CD4" w14:textId="32A5F4CE" w:rsidR="00184FA4" w:rsidRDefault="00184FA4" w:rsidP="00184FA4">
      <w:pPr>
        <w:pStyle w:val="ListParagraph"/>
        <w:numPr>
          <w:ilvl w:val="0"/>
          <w:numId w:val="1"/>
        </w:numPr>
      </w:pPr>
      <w:r>
        <w:t>Once you click Measure a table should pop up with the mean greyscale value.</w:t>
      </w:r>
    </w:p>
    <w:p w14:paraId="176F6EA0" w14:textId="275E1570" w:rsidR="00184FA4" w:rsidRDefault="006F139A" w:rsidP="00184FA4">
      <w:pPr>
        <w:pStyle w:val="ListParagraph"/>
      </w:pPr>
      <w:r>
        <w:rPr>
          <w:noProof/>
        </w:rPr>
        <mc:AlternateContent>
          <mc:Choice Requires="wps">
            <w:drawing>
              <wp:anchor distT="0" distB="0" distL="114300" distR="114300" simplePos="0" relativeHeight="251661312" behindDoc="0" locked="0" layoutInCell="1" allowOverlap="1" wp14:anchorId="7E39372E" wp14:editId="4207F791">
                <wp:simplePos x="0" y="0"/>
                <wp:positionH relativeFrom="column">
                  <wp:posOffset>4286226</wp:posOffset>
                </wp:positionH>
                <wp:positionV relativeFrom="paragraph">
                  <wp:posOffset>901461</wp:posOffset>
                </wp:positionV>
                <wp:extent cx="1354485" cy="427861"/>
                <wp:effectExtent l="38100" t="38100" r="17145" b="86995"/>
                <wp:wrapNone/>
                <wp:docPr id="7" name="Straight Arrow Connector 7"/>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E9CE5F" id="Straight Arrow Connector 7" o:spid="_x0000_s1026" type="#_x0000_t32" style="position:absolute;margin-left:337.5pt;margin-top:71pt;width:106.65pt;height:33.7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" strokecolor="red" strokeweight="6pt">
                <v:stroke endarrow="block" joinstyle="miter"/>
              </v:shape>
            </w:pict>
          </mc:Fallback>
        </mc:AlternateContent>
      </w:r>
      <w:r w:rsidR="00FD197E" w:rsidRPr="00FD197E">
        <w:drawing>
          <wp:inline distT="0" distB="0" distL="0" distR="0" wp14:anchorId="5F693A15" wp14:editId="75D643FE">
            <wp:extent cx="5097154" cy="3252159"/>
            <wp:effectExtent l="0" t="0" r="825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22210" cy="3268146"/>
                    </a:xfrm>
                    <a:prstGeom prst="rect">
                      <a:avLst/>
                    </a:prstGeom>
                  </pic:spPr>
                </pic:pic>
              </a:graphicData>
            </a:graphic>
          </wp:inline>
        </w:drawing>
      </w:r>
      <w:r w:rsidR="00184FA4">
        <w:t xml:space="preserve"> </w:t>
      </w:r>
    </w:p>
    <w:p w14:paraId="41FE59E6" w14:textId="77777777" w:rsidR="006F139A" w:rsidRDefault="006F139A" w:rsidP="00184FA4">
      <w:pPr>
        <w:pStyle w:val="ListParagraph"/>
      </w:pPr>
    </w:p>
    <w:p w14:paraId="55F4F236" w14:textId="5693C726" w:rsidR="006F139A" w:rsidRDefault="006F139A" w:rsidP="006F139A">
      <w:pPr>
        <w:pStyle w:val="ListParagraph"/>
        <w:numPr>
          <w:ilvl w:val="0"/>
          <w:numId w:val="1"/>
        </w:numPr>
      </w:pPr>
      <w:r>
        <w:t xml:space="preserve">Repeat this process for the white standard. (Steps </w:t>
      </w:r>
      <w:r w:rsidR="00FD197E">
        <w:t>4</w:t>
      </w:r>
      <w:r>
        <w:t xml:space="preserve"> – </w:t>
      </w:r>
      <w:r w:rsidR="00FD197E">
        <w:t>6</w:t>
      </w:r>
      <w:r>
        <w:t xml:space="preserve">) </w:t>
      </w:r>
      <w:r>
        <w:t>Using the rectangle that is already selected, create a box in the darkest black part on the left.</w:t>
      </w:r>
    </w:p>
    <w:p w14:paraId="0D539278" w14:textId="3D248F3D" w:rsidR="006F139A" w:rsidRDefault="006F139A" w:rsidP="006F139A">
      <w:pPr>
        <w:pStyle w:val="ListParagraph"/>
      </w:pPr>
      <w:r>
        <w:rPr>
          <w:noProof/>
        </w:rPr>
        <mc:AlternateContent>
          <mc:Choice Requires="wps">
            <w:drawing>
              <wp:anchor distT="0" distB="0" distL="114300" distR="114300" simplePos="0" relativeHeight="251663360" behindDoc="0" locked="0" layoutInCell="1" allowOverlap="1" wp14:anchorId="0BF380D1" wp14:editId="04841746">
                <wp:simplePos x="0" y="0"/>
                <wp:positionH relativeFrom="column">
                  <wp:posOffset>3942308</wp:posOffset>
                </wp:positionH>
                <wp:positionV relativeFrom="paragraph">
                  <wp:posOffset>2314240</wp:posOffset>
                </wp:positionV>
                <wp:extent cx="1354485" cy="427861"/>
                <wp:effectExtent l="38100" t="38100" r="17145" b="86995"/>
                <wp:wrapNone/>
                <wp:docPr id="10" name="Straight Arrow Connector 10"/>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2DE3C8" id="Straight Arrow Connector 10" o:spid="_x0000_s1026" type="#_x0000_t32" style="position:absolute;margin-left:310.4pt;margin-top:182.2pt;width:106.65pt;height:33.7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" strokecolor="red" strokeweight="6pt">
                <v:stroke endarrow="block" joinstyle="miter"/>
              </v:shape>
            </w:pict>
          </mc:Fallback>
        </mc:AlternateContent>
      </w:r>
      <w:r w:rsidR="00FD197E" w:rsidRPr="00FD197E">
        <w:drawing>
          <wp:inline distT="0" distB="0" distL="0" distR="0" wp14:anchorId="528E594F" wp14:editId="584DD656">
            <wp:extent cx="5943600" cy="35921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92195"/>
                    </a:xfrm>
                    <a:prstGeom prst="rect">
                      <a:avLst/>
                    </a:prstGeom>
                  </pic:spPr>
                </pic:pic>
              </a:graphicData>
            </a:graphic>
          </wp:inline>
        </w:drawing>
      </w:r>
    </w:p>
    <w:p w14:paraId="65815110" w14:textId="55CB9B4E" w:rsidR="006F139A" w:rsidRDefault="006F139A" w:rsidP="006F139A">
      <w:pPr>
        <w:pStyle w:val="ListParagraph"/>
      </w:pPr>
    </w:p>
    <w:p w14:paraId="7F11D580" w14:textId="77777777" w:rsidR="006F139A" w:rsidRDefault="006F139A" w:rsidP="006F139A">
      <w:pPr>
        <w:pStyle w:val="ListParagraph"/>
      </w:pPr>
    </w:p>
    <w:p w14:paraId="49B8D9EC" w14:textId="6CDB38CC" w:rsidR="006F139A" w:rsidRDefault="006F139A" w:rsidP="006F139A">
      <w:pPr>
        <w:pStyle w:val="ListParagraph"/>
        <w:numPr>
          <w:ilvl w:val="0"/>
          <w:numId w:val="1"/>
        </w:numPr>
      </w:pPr>
      <w:r>
        <w:rPr>
          <w:noProof/>
        </w:rPr>
        <mc:AlternateContent>
          <mc:Choice Requires="wps">
            <w:drawing>
              <wp:anchor distT="0" distB="0" distL="114300" distR="114300" simplePos="0" relativeHeight="251667456" behindDoc="0" locked="0" layoutInCell="1" allowOverlap="1" wp14:anchorId="0B04BD6D" wp14:editId="12A71CD4">
                <wp:simplePos x="0" y="0"/>
                <wp:positionH relativeFrom="column">
                  <wp:posOffset>2260361</wp:posOffset>
                </wp:positionH>
                <wp:positionV relativeFrom="paragraph">
                  <wp:posOffset>26035</wp:posOffset>
                </wp:positionV>
                <wp:extent cx="1354485" cy="427861"/>
                <wp:effectExtent l="38100" t="38100" r="17145" b="86995"/>
                <wp:wrapNone/>
                <wp:docPr id="13" name="Straight Arrow Connector 13"/>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4EA0D4" id="Straight Arrow Connector 13" o:spid="_x0000_s1026" type="#_x0000_t32" style="position:absolute;margin-left:178pt;margin-top:2.05pt;width:106.65pt;height:33.7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" strokecolor="red" strokeweight="6pt">
                <v:stroke endarrow="block" joinstyle="miter"/>
              </v:shape>
            </w:pict>
          </mc:Fallback>
        </mc:AlternateContent>
      </w:r>
      <w:r>
        <w:t>Then go to Analyze and then Measure</w:t>
      </w:r>
    </w:p>
    <w:p w14:paraId="512808C2" w14:textId="76F54419" w:rsidR="006F139A" w:rsidRDefault="00FD197E" w:rsidP="006F139A">
      <w:pPr>
        <w:pStyle w:val="ListParagraph"/>
      </w:pPr>
      <w:r w:rsidRPr="00FD197E">
        <w:drawing>
          <wp:inline distT="0" distB="0" distL="0" distR="0" wp14:anchorId="3A425A2F" wp14:editId="261CF7AF">
            <wp:extent cx="5943600" cy="35604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60445"/>
                    </a:xfrm>
                    <a:prstGeom prst="rect">
                      <a:avLst/>
                    </a:prstGeom>
                  </pic:spPr>
                </pic:pic>
              </a:graphicData>
            </a:graphic>
          </wp:inline>
        </w:drawing>
      </w:r>
    </w:p>
    <w:p w14:paraId="50184E11" w14:textId="0CC3BE0D" w:rsidR="006F139A" w:rsidRDefault="006F139A" w:rsidP="006F139A">
      <w:pPr>
        <w:pStyle w:val="ListParagraph"/>
      </w:pPr>
    </w:p>
    <w:p w14:paraId="42430521" w14:textId="2C93C16A" w:rsidR="006F139A" w:rsidRDefault="006F139A" w:rsidP="006F139A">
      <w:pPr>
        <w:pStyle w:val="ListParagraph"/>
        <w:numPr>
          <w:ilvl w:val="0"/>
          <w:numId w:val="1"/>
        </w:numPr>
      </w:pPr>
      <w:r>
        <w:t xml:space="preserve">Once you click Measure </w:t>
      </w:r>
      <w:r>
        <w:t>the table will add a second row</w:t>
      </w:r>
      <w:r>
        <w:t xml:space="preserve"> with the mean greyscale value.</w:t>
      </w:r>
    </w:p>
    <w:p w14:paraId="3B6FCCAF" w14:textId="0E905B0A" w:rsidR="006F139A" w:rsidRDefault="00644469" w:rsidP="006F139A">
      <w:pPr>
        <w:pStyle w:val="ListParagraph"/>
      </w:pPr>
      <w:r>
        <w:rPr>
          <w:noProof/>
        </w:rPr>
        <mc:AlternateContent>
          <mc:Choice Requires="wps">
            <w:drawing>
              <wp:anchor distT="0" distB="0" distL="114300" distR="114300" simplePos="0" relativeHeight="251669504" behindDoc="0" locked="0" layoutInCell="1" allowOverlap="1" wp14:anchorId="28449FED" wp14:editId="4EC7973E">
                <wp:simplePos x="0" y="0"/>
                <wp:positionH relativeFrom="column">
                  <wp:posOffset>4986356</wp:posOffset>
                </wp:positionH>
                <wp:positionV relativeFrom="paragraph">
                  <wp:posOffset>1196173</wp:posOffset>
                </wp:positionV>
                <wp:extent cx="1354485" cy="427861"/>
                <wp:effectExtent l="38100" t="38100" r="17145" b="86995"/>
                <wp:wrapNone/>
                <wp:docPr id="15" name="Straight Arrow Connector 15"/>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2FC206" id="Straight Arrow Connector 15" o:spid="_x0000_s1026" type="#_x0000_t32" style="position:absolute;margin-left:392.65pt;margin-top:94.2pt;width:106.65pt;height:33.7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" strokecolor="red" strokeweight="6pt">
                <v:stroke endarrow="block" joinstyle="miter"/>
              </v:shape>
            </w:pict>
          </mc:Fallback>
        </mc:AlternateContent>
      </w:r>
      <w:r w:rsidR="00FD197E" w:rsidRPr="00FD197E">
        <w:drawing>
          <wp:inline distT="0" distB="0" distL="0" distR="0" wp14:anchorId="3C0A3D72" wp14:editId="7D852084">
            <wp:extent cx="5943600" cy="36429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42995"/>
                    </a:xfrm>
                    <a:prstGeom prst="rect">
                      <a:avLst/>
                    </a:prstGeom>
                  </pic:spPr>
                </pic:pic>
              </a:graphicData>
            </a:graphic>
          </wp:inline>
        </w:drawing>
      </w:r>
    </w:p>
    <w:p w14:paraId="0F6FB16D" w14:textId="4F720308" w:rsidR="00644469" w:rsidRDefault="00644469" w:rsidP="006F139A">
      <w:pPr>
        <w:pStyle w:val="ListParagraph"/>
      </w:pPr>
    </w:p>
    <w:p w14:paraId="618CB2FF" w14:textId="0983E259" w:rsidR="006F139A" w:rsidRDefault="00644469" w:rsidP="006F139A">
      <w:pPr>
        <w:pStyle w:val="ListParagraph"/>
        <w:numPr>
          <w:ilvl w:val="0"/>
          <w:numId w:val="1"/>
        </w:numPr>
      </w:pPr>
      <w:r>
        <w:t>Once you have those two values measured, Go to Analyze then Calibrate…</w:t>
      </w:r>
    </w:p>
    <w:p w14:paraId="4ABA97FF" w14:textId="69E4F25A" w:rsidR="00644469" w:rsidRDefault="00B96C1F" w:rsidP="00644469">
      <w:pPr>
        <w:pStyle w:val="ListParagraph"/>
      </w:pPr>
      <w:r>
        <w:rPr>
          <w:noProof/>
        </w:rPr>
        <mc:AlternateContent>
          <mc:Choice Requires="wps">
            <w:drawing>
              <wp:anchor distT="0" distB="0" distL="114300" distR="114300" simplePos="0" relativeHeight="251671552" behindDoc="0" locked="0" layoutInCell="1" allowOverlap="1" wp14:anchorId="2BAA254F" wp14:editId="4B883A44">
                <wp:simplePos x="0" y="0"/>
                <wp:positionH relativeFrom="column">
                  <wp:posOffset>2182735</wp:posOffset>
                </wp:positionH>
                <wp:positionV relativeFrom="paragraph">
                  <wp:posOffset>1108350</wp:posOffset>
                </wp:positionV>
                <wp:extent cx="1354485" cy="427861"/>
                <wp:effectExtent l="38100" t="38100" r="17145" b="86995"/>
                <wp:wrapNone/>
                <wp:docPr id="25" name="Straight Arrow Connector 25"/>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32800E" id="Straight Arrow Connector 25" o:spid="_x0000_s1026" type="#_x0000_t32" style="position:absolute;margin-left:171.85pt;margin-top:87.25pt;width:106.65pt;height:33.7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" strokecolor="red" strokeweight="6pt">
                <v:stroke endarrow="block" joinstyle="miter"/>
              </v:shape>
            </w:pict>
          </mc:Fallback>
        </mc:AlternateContent>
      </w:r>
      <w:r w:rsidRPr="00B96C1F">
        <w:drawing>
          <wp:inline distT="0" distB="0" distL="0" distR="0" wp14:anchorId="78EBD85D" wp14:editId="673D3EFD">
            <wp:extent cx="5943600" cy="36563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56330"/>
                    </a:xfrm>
                    <a:prstGeom prst="rect">
                      <a:avLst/>
                    </a:prstGeom>
                  </pic:spPr>
                </pic:pic>
              </a:graphicData>
            </a:graphic>
          </wp:inline>
        </w:drawing>
      </w:r>
    </w:p>
    <w:p w14:paraId="07BCBA81" w14:textId="0235EB9E" w:rsidR="00B96C1F" w:rsidRDefault="00B96C1F" w:rsidP="00644469">
      <w:pPr>
        <w:pStyle w:val="ListParagraph"/>
      </w:pPr>
    </w:p>
    <w:p w14:paraId="63534576" w14:textId="5EB5914D" w:rsidR="00B96C1F" w:rsidRDefault="00B96C1F" w:rsidP="00B96C1F">
      <w:pPr>
        <w:pStyle w:val="ListParagraph"/>
        <w:numPr>
          <w:ilvl w:val="0"/>
          <w:numId w:val="1"/>
        </w:numPr>
      </w:pPr>
      <w:r>
        <w:lastRenderedPageBreak/>
        <w:t>A new table should pop up. Once you see this table, change the function to straight line. Change unit to gray value if it is not already there. In the right column add the values of 0 to correspond to the black measure from the left column and 255 for the white in the right column. Then click OK at the bottom of the table.</w:t>
      </w:r>
    </w:p>
    <w:p w14:paraId="518B3D07" w14:textId="25436AF7" w:rsidR="00B96C1F" w:rsidRDefault="00B96C1F" w:rsidP="00B96C1F">
      <w:pPr>
        <w:pStyle w:val="ListParagraph"/>
      </w:pPr>
      <w:r w:rsidRPr="00B96C1F">
        <w:drawing>
          <wp:inline distT="0" distB="0" distL="0" distR="0" wp14:anchorId="4E2172EE" wp14:editId="7D7275E9">
            <wp:extent cx="5607170" cy="3588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9169" cy="3590227"/>
                    </a:xfrm>
                    <a:prstGeom prst="rect">
                      <a:avLst/>
                    </a:prstGeom>
                  </pic:spPr>
                </pic:pic>
              </a:graphicData>
            </a:graphic>
          </wp:inline>
        </w:drawing>
      </w:r>
    </w:p>
    <w:p w14:paraId="21CA3457" w14:textId="1B49AC76" w:rsidR="00B96C1F" w:rsidRDefault="00B96C1F" w:rsidP="00B96C1F">
      <w:pPr>
        <w:pStyle w:val="ListParagraph"/>
      </w:pPr>
    </w:p>
    <w:p w14:paraId="63C65B78" w14:textId="706926B7" w:rsidR="00B96C1F" w:rsidRDefault="00B96C1F" w:rsidP="00B96C1F">
      <w:pPr>
        <w:pStyle w:val="ListParagraph"/>
      </w:pPr>
      <w:r>
        <w:rPr>
          <w:noProof/>
        </w:rPr>
        <mc:AlternateContent>
          <mc:Choice Requires="wps">
            <w:drawing>
              <wp:anchor distT="0" distB="0" distL="114300" distR="114300" simplePos="0" relativeHeight="251675648" behindDoc="0" locked="0" layoutInCell="1" allowOverlap="1" wp14:anchorId="782CC144" wp14:editId="1FA539B5">
                <wp:simplePos x="0" y="0"/>
                <wp:positionH relativeFrom="column">
                  <wp:posOffset>3123002</wp:posOffset>
                </wp:positionH>
                <wp:positionV relativeFrom="paragraph">
                  <wp:posOffset>99192</wp:posOffset>
                </wp:positionV>
                <wp:extent cx="1354485" cy="427861"/>
                <wp:effectExtent l="38100" t="38100" r="17145" b="86995"/>
                <wp:wrapNone/>
                <wp:docPr id="29" name="Straight Arrow Connector 29"/>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42183F" id="Straight Arrow Connector 29" o:spid="_x0000_s1026" type="#_x0000_t32" style="position:absolute;margin-left:245.9pt;margin-top:7.8pt;width:106.65pt;height:33.7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" strokecolor="red" strokeweight="6pt">
                <v:stroke endarrow="block" joinstyle="miter"/>
              </v:shape>
            </w:pict>
          </mc:Fallback>
        </mc:AlternateContent>
      </w:r>
      <w:r>
        <w:t>WHEN FINISHED:</w:t>
      </w:r>
    </w:p>
    <w:p w14:paraId="57E4DB93" w14:textId="3997F69C" w:rsidR="00B96C1F" w:rsidRDefault="00B96C1F" w:rsidP="00B96C1F">
      <w:pPr>
        <w:pStyle w:val="ListParagraph"/>
      </w:pPr>
      <w:r>
        <w:rPr>
          <w:noProof/>
        </w:rPr>
        <mc:AlternateContent>
          <mc:Choice Requires="wps">
            <w:drawing>
              <wp:anchor distT="0" distB="0" distL="114300" distR="114300" simplePos="0" relativeHeight="251677696" behindDoc="0" locked="0" layoutInCell="1" allowOverlap="1" wp14:anchorId="14D816B0" wp14:editId="47FAFB98">
                <wp:simplePos x="0" y="0"/>
                <wp:positionH relativeFrom="column">
                  <wp:posOffset>3036894</wp:posOffset>
                </wp:positionH>
                <wp:positionV relativeFrom="paragraph">
                  <wp:posOffset>2736359</wp:posOffset>
                </wp:positionV>
                <wp:extent cx="1354485" cy="427861"/>
                <wp:effectExtent l="38100" t="38100" r="17145" b="86995"/>
                <wp:wrapNone/>
                <wp:docPr id="30" name="Straight Arrow Connector 30"/>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F0B2CB" id="Straight Arrow Connector 30" o:spid="_x0000_s1026" type="#_x0000_t32" style="position:absolute;margin-left:239.15pt;margin-top:215.45pt;width:106.65pt;height:33.7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" strokecolor="red" strokeweight="6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5EB59488" wp14:editId="388C3242">
                <wp:simplePos x="0" y="0"/>
                <wp:positionH relativeFrom="column">
                  <wp:posOffset>3286448</wp:posOffset>
                </wp:positionH>
                <wp:positionV relativeFrom="paragraph">
                  <wp:posOffset>425450</wp:posOffset>
                </wp:positionV>
                <wp:extent cx="1354485" cy="427861"/>
                <wp:effectExtent l="38100" t="38100" r="17145" b="86995"/>
                <wp:wrapNone/>
                <wp:docPr id="28" name="Straight Arrow Connector 28"/>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989D0D" id="Straight Arrow Connector 28" o:spid="_x0000_s1026" type="#_x0000_t32" style="position:absolute;margin-left:258.8pt;margin-top:33.5pt;width:106.65pt;height:33.7pt;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" strokecolor="red" strokeweight="6pt">
                <v:stroke endarrow="block" joinstyle="miter"/>
              </v:shape>
            </w:pict>
          </mc:Fallback>
        </mc:AlternateContent>
      </w:r>
      <w:r w:rsidRPr="00B96C1F">
        <w:drawing>
          <wp:inline distT="0" distB="0" distL="0" distR="0" wp14:anchorId="7EDCBB39" wp14:editId="2869AE0A">
            <wp:extent cx="5607050" cy="3515788"/>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3838" cy="3520045"/>
                    </a:xfrm>
                    <a:prstGeom prst="rect">
                      <a:avLst/>
                    </a:prstGeom>
                  </pic:spPr>
                </pic:pic>
              </a:graphicData>
            </a:graphic>
          </wp:inline>
        </w:drawing>
      </w:r>
    </w:p>
    <w:p w14:paraId="6ADA9DA6" w14:textId="5D03D747" w:rsidR="00B96C1F" w:rsidRDefault="00B96C1F" w:rsidP="00B96C1F">
      <w:pPr>
        <w:pStyle w:val="ListParagraph"/>
        <w:numPr>
          <w:ilvl w:val="0"/>
          <w:numId w:val="1"/>
        </w:numPr>
      </w:pPr>
      <w:r>
        <w:lastRenderedPageBreak/>
        <w:t>Once you have finished, the table will disappear, and a plot should pop up.</w:t>
      </w:r>
      <w:r w:rsidR="008907BF">
        <w:t xml:space="preserve"> You can close this window. </w:t>
      </w:r>
    </w:p>
    <w:p w14:paraId="63D6AF1F" w14:textId="4BFE9DD0" w:rsidR="008907BF" w:rsidRDefault="008907BF" w:rsidP="008907BF">
      <w:pPr>
        <w:pStyle w:val="ListParagraph"/>
      </w:pPr>
      <w:r w:rsidRPr="008907BF">
        <w:drawing>
          <wp:inline distT="0" distB="0" distL="0" distR="0" wp14:anchorId="51EC25FE" wp14:editId="1BEACA56">
            <wp:extent cx="5943600" cy="34747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474720"/>
                    </a:xfrm>
                    <a:prstGeom prst="rect">
                      <a:avLst/>
                    </a:prstGeom>
                  </pic:spPr>
                </pic:pic>
              </a:graphicData>
            </a:graphic>
          </wp:inline>
        </w:drawing>
      </w:r>
    </w:p>
    <w:p w14:paraId="01F9075D" w14:textId="499C233F" w:rsidR="008907BF" w:rsidRDefault="008907BF" w:rsidP="008907BF">
      <w:pPr>
        <w:pStyle w:val="ListParagraph"/>
      </w:pPr>
    </w:p>
    <w:p w14:paraId="06010507" w14:textId="09278BC5" w:rsidR="008907BF" w:rsidRDefault="008907BF" w:rsidP="008907BF">
      <w:pPr>
        <w:pStyle w:val="ListParagraph"/>
        <w:numPr>
          <w:ilvl w:val="0"/>
          <w:numId w:val="1"/>
        </w:numPr>
      </w:pPr>
      <w:r>
        <w:t>Check calibration. Re-measure white rectangle. See steps 8-9. You should see that the new value is 255 (what we changed it to).</w:t>
      </w:r>
    </w:p>
    <w:p w14:paraId="39E7425F" w14:textId="5BF78040" w:rsidR="008907BF" w:rsidRDefault="008907BF" w:rsidP="008907BF">
      <w:pPr>
        <w:pStyle w:val="ListParagraph"/>
      </w:pPr>
      <w:r>
        <w:rPr>
          <w:noProof/>
        </w:rPr>
        <mc:AlternateContent>
          <mc:Choice Requires="wps">
            <w:drawing>
              <wp:anchor distT="0" distB="0" distL="114300" distR="114300" simplePos="0" relativeHeight="251681792" behindDoc="0" locked="0" layoutInCell="1" allowOverlap="1" wp14:anchorId="0BC1E398" wp14:editId="7755B457">
                <wp:simplePos x="0" y="0"/>
                <wp:positionH relativeFrom="column">
                  <wp:posOffset>5141535</wp:posOffset>
                </wp:positionH>
                <wp:positionV relativeFrom="paragraph">
                  <wp:posOffset>1328336</wp:posOffset>
                </wp:positionV>
                <wp:extent cx="1354485" cy="427861"/>
                <wp:effectExtent l="38100" t="38100" r="17145" b="86995"/>
                <wp:wrapNone/>
                <wp:docPr id="35" name="Straight Arrow Connector 35"/>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6BD8E7" id="Straight Arrow Connector 35" o:spid="_x0000_s1026" type="#_x0000_t32" style="position:absolute;margin-left:404.85pt;margin-top:104.6pt;width:106.65pt;height:33.7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" strokecolor="red" strokeweight="6pt">
                <v:stroke endarrow="block" joinstyle="miter"/>
              </v:shape>
            </w:pict>
          </mc:Fallback>
        </mc:AlternateContent>
      </w:r>
      <w:r w:rsidRPr="008907BF">
        <w:drawing>
          <wp:inline distT="0" distB="0" distL="0" distR="0" wp14:anchorId="572D4418" wp14:editId="752D6FE5">
            <wp:extent cx="5943600" cy="38493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49370"/>
                    </a:xfrm>
                    <a:prstGeom prst="rect">
                      <a:avLst/>
                    </a:prstGeom>
                  </pic:spPr>
                </pic:pic>
              </a:graphicData>
            </a:graphic>
          </wp:inline>
        </w:drawing>
      </w:r>
    </w:p>
    <w:p w14:paraId="14E05101" w14:textId="5E88BD8C" w:rsidR="008907BF" w:rsidRDefault="008907BF" w:rsidP="008907BF">
      <w:pPr>
        <w:pStyle w:val="ListParagraph"/>
      </w:pPr>
    </w:p>
    <w:p w14:paraId="36D7E7EE" w14:textId="1F239259" w:rsidR="008907BF" w:rsidRDefault="008907BF" w:rsidP="008907BF">
      <w:pPr>
        <w:pStyle w:val="ListParagraph"/>
        <w:numPr>
          <w:ilvl w:val="0"/>
          <w:numId w:val="1"/>
        </w:numPr>
      </w:pPr>
      <w:r>
        <w:rPr>
          <w:noProof/>
        </w:rPr>
        <mc:AlternateContent>
          <mc:Choice Requires="wps">
            <w:drawing>
              <wp:anchor distT="0" distB="0" distL="114300" distR="114300" simplePos="0" relativeHeight="251679744" behindDoc="0" locked="0" layoutInCell="1" allowOverlap="1" wp14:anchorId="3604EA4A" wp14:editId="0E40B844">
                <wp:simplePos x="0" y="0"/>
                <wp:positionH relativeFrom="column">
                  <wp:posOffset>932025</wp:posOffset>
                </wp:positionH>
                <wp:positionV relativeFrom="paragraph">
                  <wp:posOffset>135758</wp:posOffset>
                </wp:positionV>
                <wp:extent cx="1354485" cy="427861"/>
                <wp:effectExtent l="38100" t="38100" r="17145" b="86995"/>
                <wp:wrapNone/>
                <wp:docPr id="33" name="Straight Arrow Connector 33"/>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168438" id="Straight Arrow Connector 33" o:spid="_x0000_s1026" type="#_x0000_t32" style="position:absolute;margin-left:73.4pt;margin-top:10.7pt;width:106.65pt;height:33.7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" strokecolor="red" strokeweight="6pt">
                <v:stroke endarrow="block" joinstyle="miter"/>
              </v:shape>
            </w:pict>
          </mc:Fallback>
        </mc:AlternateContent>
      </w:r>
      <w:r>
        <w:t xml:space="preserve">Repeat </w:t>
      </w:r>
      <w:r>
        <w:t>the process for measuring the trident</w:t>
      </w:r>
      <w:r>
        <w:t xml:space="preserve">. (Steps 4 – 6) </w:t>
      </w:r>
      <w:r>
        <w:t xml:space="preserve">Instead of the rectangle, we will use the freeform selection. </w:t>
      </w:r>
    </w:p>
    <w:p w14:paraId="6D5F5415" w14:textId="2FA5716B" w:rsidR="008907BF" w:rsidRDefault="00FB36A7" w:rsidP="008907BF">
      <w:pPr>
        <w:pStyle w:val="ListParagraph"/>
      </w:pPr>
      <w:r w:rsidRPr="00FB36A7">
        <w:drawing>
          <wp:inline distT="0" distB="0" distL="0" distR="0" wp14:anchorId="57CA025F" wp14:editId="18CFFE73">
            <wp:extent cx="5943600" cy="36106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10610"/>
                    </a:xfrm>
                    <a:prstGeom prst="rect">
                      <a:avLst/>
                    </a:prstGeom>
                  </pic:spPr>
                </pic:pic>
              </a:graphicData>
            </a:graphic>
          </wp:inline>
        </w:drawing>
      </w:r>
    </w:p>
    <w:p w14:paraId="56A2B75B" w14:textId="77777777" w:rsidR="008907BF" w:rsidRDefault="008907BF" w:rsidP="008907BF">
      <w:pPr>
        <w:pStyle w:val="ListParagraph"/>
      </w:pPr>
    </w:p>
    <w:p w14:paraId="4771AFF1" w14:textId="4B049DC3" w:rsidR="008907BF" w:rsidRDefault="00FB36A7" w:rsidP="008907BF">
      <w:pPr>
        <w:pStyle w:val="ListParagraph"/>
        <w:numPr>
          <w:ilvl w:val="0"/>
          <w:numId w:val="1"/>
        </w:numPr>
      </w:pPr>
      <w:r>
        <w:t>Using the freeform tool, mark the lower four bristles on the back of the thorax.</w:t>
      </w:r>
    </w:p>
    <w:p w14:paraId="704CB270" w14:textId="7B2AE673" w:rsidR="00B96C1F" w:rsidRDefault="00FB36A7" w:rsidP="00B96C1F">
      <w:pPr>
        <w:pStyle w:val="ListParagraph"/>
      </w:pPr>
      <w:r>
        <w:rPr>
          <w:noProof/>
        </w:rPr>
        <mc:AlternateContent>
          <mc:Choice Requires="wps">
            <w:drawing>
              <wp:anchor distT="0" distB="0" distL="114300" distR="114300" simplePos="0" relativeHeight="251683840" behindDoc="0" locked="0" layoutInCell="1" allowOverlap="1" wp14:anchorId="1709CBAA" wp14:editId="666B16BD">
                <wp:simplePos x="0" y="0"/>
                <wp:positionH relativeFrom="column">
                  <wp:posOffset>2139543</wp:posOffset>
                </wp:positionH>
                <wp:positionV relativeFrom="paragraph">
                  <wp:posOffset>1775867</wp:posOffset>
                </wp:positionV>
                <wp:extent cx="1354485" cy="427861"/>
                <wp:effectExtent l="38100" t="38100" r="17145" b="86995"/>
                <wp:wrapNone/>
                <wp:docPr id="38" name="Straight Arrow Connector 38"/>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B1E840" id="Straight Arrow Connector 38" o:spid="_x0000_s1026" type="#_x0000_t32" style="position:absolute;margin-left:168.45pt;margin-top:139.85pt;width:106.65pt;height:33.7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" strokecolor="red" strokeweight="6pt">
                <v:stroke endarrow="block" joinstyle="miter"/>
              </v:shape>
            </w:pict>
          </mc:Fallback>
        </mc:AlternateContent>
      </w:r>
      <w:r w:rsidRPr="00FB36A7">
        <w:drawing>
          <wp:inline distT="0" distB="0" distL="0" distR="0" wp14:anchorId="68155A89" wp14:editId="761AB336">
            <wp:extent cx="5943600" cy="34226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22650"/>
                    </a:xfrm>
                    <a:prstGeom prst="rect">
                      <a:avLst/>
                    </a:prstGeom>
                  </pic:spPr>
                </pic:pic>
              </a:graphicData>
            </a:graphic>
          </wp:inline>
        </w:drawing>
      </w:r>
    </w:p>
    <w:p w14:paraId="6017DE6B" w14:textId="02F80495" w:rsidR="00FB36A7" w:rsidRDefault="00FB36A7" w:rsidP="00B96C1F">
      <w:pPr>
        <w:pStyle w:val="ListParagraph"/>
      </w:pPr>
    </w:p>
    <w:p w14:paraId="4D49C25A" w14:textId="76845EE5" w:rsidR="00FB36A7" w:rsidRDefault="00FB36A7" w:rsidP="00FB36A7">
      <w:pPr>
        <w:pStyle w:val="ListParagraph"/>
        <w:numPr>
          <w:ilvl w:val="0"/>
          <w:numId w:val="1"/>
        </w:numPr>
      </w:pPr>
      <w:r>
        <w:rPr>
          <w:noProof/>
        </w:rPr>
        <w:lastRenderedPageBreak/>
        <mc:AlternateContent>
          <mc:Choice Requires="wps">
            <w:drawing>
              <wp:anchor distT="0" distB="0" distL="114300" distR="114300" simplePos="0" relativeHeight="251685888" behindDoc="0" locked="0" layoutInCell="1" allowOverlap="1" wp14:anchorId="2067822D" wp14:editId="7978C7A0">
                <wp:simplePos x="0" y="0"/>
                <wp:positionH relativeFrom="column">
                  <wp:posOffset>2294890</wp:posOffset>
                </wp:positionH>
                <wp:positionV relativeFrom="paragraph">
                  <wp:posOffset>17408</wp:posOffset>
                </wp:positionV>
                <wp:extent cx="1354485" cy="427861"/>
                <wp:effectExtent l="38100" t="38100" r="17145" b="86995"/>
                <wp:wrapNone/>
                <wp:docPr id="40" name="Straight Arrow Connector 40"/>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B943DD" id="Straight Arrow Connector 40" o:spid="_x0000_s1026" type="#_x0000_t32" style="position:absolute;margin-left:180.7pt;margin-top:1.35pt;width:106.65pt;height:33.7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" strokecolor="red" strokeweight="6pt">
                <v:stroke endarrow="block" joinstyle="miter"/>
              </v:shape>
            </w:pict>
          </mc:Fallback>
        </mc:AlternateContent>
      </w:r>
      <w:r>
        <w:t>Then go to Analyze and then Measure.</w:t>
      </w:r>
    </w:p>
    <w:p w14:paraId="2B46760F" w14:textId="621D3FE8" w:rsidR="00FB36A7" w:rsidRDefault="00FB36A7" w:rsidP="00FB36A7">
      <w:pPr>
        <w:pStyle w:val="ListParagraph"/>
      </w:pPr>
      <w:r w:rsidRPr="00FB36A7">
        <w:drawing>
          <wp:inline distT="0" distB="0" distL="0" distR="0" wp14:anchorId="2A6A5F51" wp14:editId="30287E77">
            <wp:extent cx="5943600" cy="340931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09315"/>
                    </a:xfrm>
                    <a:prstGeom prst="rect">
                      <a:avLst/>
                    </a:prstGeom>
                  </pic:spPr>
                </pic:pic>
              </a:graphicData>
            </a:graphic>
          </wp:inline>
        </w:drawing>
      </w:r>
    </w:p>
    <w:p w14:paraId="0C02660E" w14:textId="77777777" w:rsidR="00FB36A7" w:rsidRDefault="00FB36A7" w:rsidP="00FB36A7">
      <w:pPr>
        <w:pStyle w:val="ListParagraph"/>
      </w:pPr>
    </w:p>
    <w:p w14:paraId="7B616C11" w14:textId="3113B56B" w:rsidR="00FB36A7" w:rsidRDefault="00FB36A7" w:rsidP="00FB36A7">
      <w:pPr>
        <w:pStyle w:val="ListParagraph"/>
        <w:numPr>
          <w:ilvl w:val="0"/>
          <w:numId w:val="1"/>
        </w:numPr>
      </w:pPr>
      <w:r>
        <w:t>T</w:t>
      </w:r>
      <w:r>
        <w:t xml:space="preserve">he table will add a </w:t>
      </w:r>
      <w:r>
        <w:t>fourth</w:t>
      </w:r>
      <w:r>
        <w:t xml:space="preserve"> row with the mean greyscale value</w:t>
      </w:r>
      <w:r>
        <w:t xml:space="preserve">. </w:t>
      </w:r>
    </w:p>
    <w:p w14:paraId="7BF9E9E8" w14:textId="682AC3A6" w:rsidR="00FB36A7" w:rsidRDefault="00FB36A7" w:rsidP="00FB36A7">
      <w:pPr>
        <w:pStyle w:val="ListParagraph"/>
      </w:pPr>
      <w:r>
        <w:rPr>
          <w:noProof/>
        </w:rPr>
        <mc:AlternateContent>
          <mc:Choice Requires="wps">
            <w:drawing>
              <wp:anchor distT="0" distB="0" distL="114300" distR="114300" simplePos="0" relativeHeight="251687936" behindDoc="0" locked="0" layoutInCell="1" allowOverlap="1" wp14:anchorId="7BD6467A" wp14:editId="0890C9CB">
                <wp:simplePos x="0" y="0"/>
                <wp:positionH relativeFrom="column">
                  <wp:posOffset>5043314</wp:posOffset>
                </wp:positionH>
                <wp:positionV relativeFrom="paragraph">
                  <wp:posOffset>1421465</wp:posOffset>
                </wp:positionV>
                <wp:extent cx="1354485" cy="427861"/>
                <wp:effectExtent l="38100" t="38100" r="17145" b="86995"/>
                <wp:wrapNone/>
                <wp:docPr id="42" name="Straight Arrow Connector 42"/>
                <wp:cNvGraphicFramePr/>
                <a:graphic xmlns:a="http://schemas.openxmlformats.org/drawingml/2006/main">
                  <a:graphicData uri="http://schemas.microsoft.com/office/word/2010/wordprocessingShape">
                    <wps:wsp>
                      <wps:cNvCnPr/>
                      <wps:spPr>
                        <a:xfrm flipH="1">
                          <a:off x="0" y="0"/>
                          <a:ext cx="1354485" cy="427861"/>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C00FFA" id="Straight Arrow Connector 42" o:spid="_x0000_s1026" type="#_x0000_t32" style="position:absolute;margin-left:397.1pt;margin-top:111.95pt;width:106.65pt;height:33.7pt;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" strokecolor="red" strokeweight="6pt">
                <v:stroke endarrow="block" joinstyle="miter"/>
              </v:shape>
            </w:pict>
          </mc:Fallback>
        </mc:AlternateContent>
      </w:r>
      <w:r w:rsidRPr="00FB36A7">
        <w:drawing>
          <wp:inline distT="0" distB="0" distL="0" distR="0" wp14:anchorId="4C0701E6" wp14:editId="25415BBE">
            <wp:extent cx="5943600" cy="3515995"/>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15995"/>
                    </a:xfrm>
                    <a:prstGeom prst="rect">
                      <a:avLst/>
                    </a:prstGeom>
                  </pic:spPr>
                </pic:pic>
              </a:graphicData>
            </a:graphic>
          </wp:inline>
        </w:drawing>
      </w:r>
    </w:p>
    <w:p w14:paraId="4BA09C88" w14:textId="77777777" w:rsidR="00FB36A7" w:rsidRDefault="00FB36A7" w:rsidP="00FB36A7">
      <w:pPr>
        <w:pStyle w:val="ListParagraph"/>
      </w:pPr>
    </w:p>
    <w:p w14:paraId="5C976272" w14:textId="3C5483CE" w:rsidR="00FB36A7" w:rsidRDefault="00FB36A7" w:rsidP="00FB36A7">
      <w:pPr>
        <w:pStyle w:val="ListParagraph"/>
        <w:numPr>
          <w:ilvl w:val="0"/>
          <w:numId w:val="1"/>
        </w:numPr>
      </w:pPr>
      <w:r>
        <w:t xml:space="preserve">On the google doc, record the original </w:t>
      </w:r>
      <w:r w:rsidR="00481BAA">
        <w:t>black, gray</w:t>
      </w:r>
      <w:r>
        <w:t xml:space="preserve"> scale value, original white</w:t>
      </w:r>
      <w:r w:rsidR="00481BAA">
        <w:t>,</w:t>
      </w:r>
      <w:r>
        <w:t xml:space="preserve"> gray scale value, and trident gray scale value. Repeat the </w:t>
      </w:r>
      <w:r w:rsidR="00481BAA">
        <w:t>entire process for each photo.</w:t>
      </w:r>
    </w:p>
    <w:p w14:paraId="2190AD6A" w14:textId="77777777" w:rsidR="00FB36A7" w:rsidRDefault="00FB36A7" w:rsidP="00FB36A7">
      <w:pPr>
        <w:pStyle w:val="ListParagraph"/>
      </w:pPr>
    </w:p>
    <w:sectPr w:rsidR="00FB36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9E0149"/>
    <w:multiLevelType w:val="hybridMultilevel"/>
    <w:tmpl w:val="51A6B680"/>
    <w:lvl w:ilvl="0" w:tplc="4EF212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3085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NDIztDQyNjUwMTRQ0lEKTi0uzszPAykwqgUAEbjR0iwAAAA="/>
  </w:docVars>
  <w:rsids>
    <w:rsidRoot w:val="007A56C8"/>
    <w:rsid w:val="00184FA4"/>
    <w:rsid w:val="00481BAA"/>
    <w:rsid w:val="0060347E"/>
    <w:rsid w:val="00644469"/>
    <w:rsid w:val="006F139A"/>
    <w:rsid w:val="0074221D"/>
    <w:rsid w:val="007A56C8"/>
    <w:rsid w:val="008907BF"/>
    <w:rsid w:val="00B96C1F"/>
    <w:rsid w:val="00C91CA6"/>
    <w:rsid w:val="00FB36A7"/>
    <w:rsid w:val="00FC46A9"/>
    <w:rsid w:val="00FD1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B8D22"/>
  <w15:chartTrackingRefBased/>
  <w15:docId w15:val="{2728FFD2-1C6E-4157-BE98-738BDC69C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6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9</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2</cp:revision>
  <dcterms:created xsi:type="dcterms:W3CDTF">2022-08-26T18:36:00Z</dcterms:created>
  <dcterms:modified xsi:type="dcterms:W3CDTF">2022-08-31T15:30:00Z</dcterms:modified>
</cp:coreProperties>
</file>